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065" w:type="dxa"/>
        <w:tblLook w:val="04A0" w:firstRow="1" w:lastRow="0" w:firstColumn="1" w:lastColumn="0" w:noHBand="0" w:noVBand="1"/>
      </w:tblPr>
      <w:tblGrid>
        <w:gridCol w:w="1985"/>
        <w:gridCol w:w="8080"/>
      </w:tblGrid>
      <w:tr w:rsidR="00EF200D" w:rsidRPr="00BE6250" w14:paraId="489CD37F" w14:textId="77777777" w:rsidTr="000229F0">
        <w:trPr>
          <w:trHeight w:val="426"/>
        </w:trPr>
        <w:tc>
          <w:tcPr>
            <w:tcW w:w="10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79ADC" w14:textId="436C8FCF" w:rsidR="00EF200D" w:rsidRPr="00BE6250" w:rsidRDefault="00EF200D" w:rsidP="00BE6250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</w:pPr>
            <w:bookmarkStart w:id="0" w:name="_GoBack"/>
            <w:bookmarkEnd w:id="0"/>
            <w:r w:rsidRPr="00BE6250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CHƯƠNG TRÌNH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D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Ự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KI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ẾN</w:t>
            </w:r>
          </w:p>
        </w:tc>
      </w:tr>
      <w:tr w:rsidR="00EF200D" w:rsidRPr="00BE6250" w14:paraId="68B3F4E3" w14:textId="77777777" w:rsidTr="000229F0">
        <w:trPr>
          <w:trHeight w:val="290"/>
        </w:trPr>
        <w:tc>
          <w:tcPr>
            <w:tcW w:w="100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A866E" w14:textId="0770FEFC" w:rsidR="00EF200D" w:rsidRPr="00BE6250" w:rsidRDefault="00EF200D" w:rsidP="00BE6250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HỘI THẢO 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X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ÚC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TI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Ế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N TH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ƯƠN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G M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ẠI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ĐẦU</w:t>
            </w:r>
            <w:r w:rsid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T</w:t>
            </w:r>
            <w:r w:rsidR="002353FD" w:rsidRPr="002353FD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Ư</w:t>
            </w:r>
            <w:r w:rsidRPr="00BE6250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 xml:space="preserve"> VÀO THỊ TRƯỜNG CUBA</w:t>
            </w:r>
          </w:p>
        </w:tc>
      </w:tr>
      <w:tr w:rsidR="00EF200D" w:rsidRPr="00BE6250" w14:paraId="324E1E41" w14:textId="77777777" w:rsidTr="000229F0">
        <w:trPr>
          <w:trHeight w:val="80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69AE1" w14:textId="77777777" w:rsidR="00EF200D" w:rsidRPr="00BE6250" w:rsidRDefault="00EF200D" w:rsidP="00BE6250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8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09198" w14:textId="77777777" w:rsidR="00EF200D" w:rsidRPr="00BE6250" w:rsidRDefault="00EF200D" w:rsidP="000229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200D" w:rsidRPr="00BE6250" w14:paraId="59A60368" w14:textId="77777777" w:rsidTr="000229F0">
        <w:trPr>
          <w:trHeight w:val="397"/>
        </w:trPr>
        <w:tc>
          <w:tcPr>
            <w:tcW w:w="10065" w:type="dxa"/>
            <w:gridSpan w:val="2"/>
            <w:shd w:val="clear" w:color="auto" w:fill="auto"/>
            <w:noWrap/>
            <w:vAlign w:val="bottom"/>
            <w:hideMark/>
          </w:tcPr>
          <w:p w14:paraId="79EB79A1" w14:textId="792F87A3" w:rsidR="00EF200D" w:rsidRPr="00BE6250" w:rsidRDefault="00EF200D" w:rsidP="000229F0">
            <w:pPr>
              <w:spacing w:after="0" w:line="240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Thời gian: </w:t>
            </w:r>
            <w:r w:rsidR="000229F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4/1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/2023</w:t>
            </w:r>
          </w:p>
        </w:tc>
      </w:tr>
      <w:tr w:rsidR="00EF200D" w:rsidRPr="00BE6250" w14:paraId="60343465" w14:textId="77777777" w:rsidTr="000229F0">
        <w:trPr>
          <w:trHeight w:val="417"/>
        </w:trPr>
        <w:tc>
          <w:tcPr>
            <w:tcW w:w="10065" w:type="dxa"/>
            <w:gridSpan w:val="2"/>
            <w:shd w:val="clear" w:color="auto" w:fill="auto"/>
            <w:noWrap/>
            <w:vAlign w:val="bottom"/>
            <w:hideMark/>
          </w:tcPr>
          <w:p w14:paraId="50DD989A" w14:textId="01AE2C9A" w:rsidR="00EF200D" w:rsidRPr="00BE6250" w:rsidRDefault="00EF200D" w:rsidP="00890CC2">
            <w:pPr>
              <w:spacing w:after="0" w:line="240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Địa điểm: Khách sạn </w:t>
            </w:r>
            <w:r w:rsidR="00890CC2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Novotel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</w:t>
            </w:r>
            <w:r w:rsidR="00DB4429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– Số 2 Thái Hà, Đống Đa, Hà Nội</w:t>
            </w:r>
          </w:p>
        </w:tc>
      </w:tr>
      <w:tr w:rsidR="00EF200D" w:rsidRPr="00BE6250" w14:paraId="1B9D561B" w14:textId="77777777" w:rsidTr="000229F0">
        <w:trPr>
          <w:trHeight w:val="574"/>
        </w:trPr>
        <w:tc>
          <w:tcPr>
            <w:tcW w:w="19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862B7" w14:textId="77777777" w:rsidR="00EF200D" w:rsidRPr="00BE6250" w:rsidRDefault="00EF200D" w:rsidP="00BE6250">
            <w:pPr>
              <w:spacing w:after="0" w:line="240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</w:p>
        </w:tc>
        <w:tc>
          <w:tcPr>
            <w:tcW w:w="8080" w:type="dxa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1FD0E2" w14:textId="77777777" w:rsidR="00EF200D" w:rsidRPr="00BE6250" w:rsidRDefault="00EF200D" w:rsidP="00BE62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F200D" w:rsidRPr="00BE6250" w14:paraId="476E21C8" w14:textId="77777777" w:rsidTr="00C7515F">
        <w:trPr>
          <w:trHeight w:val="367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D01C7" w14:textId="77777777" w:rsidR="00EF200D" w:rsidRPr="00BE6250" w:rsidRDefault="00EF200D" w:rsidP="00BE6250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Thời gian</w:t>
            </w:r>
          </w:p>
        </w:tc>
        <w:tc>
          <w:tcPr>
            <w:tcW w:w="8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3A236E" w14:textId="77777777" w:rsidR="00EF200D" w:rsidRPr="00BE6250" w:rsidRDefault="00EF200D" w:rsidP="00BE6250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b/>
                <w:bCs/>
                <w:color w:val="000000"/>
                <w:sz w:val="28"/>
                <w:szCs w:val="28"/>
              </w:rPr>
              <w:t>Nội dung</w:t>
            </w:r>
          </w:p>
        </w:tc>
      </w:tr>
      <w:tr w:rsidR="00F273D1" w:rsidRPr="00BE6250" w14:paraId="6808C644" w14:textId="77777777" w:rsidTr="00C7515F">
        <w:trPr>
          <w:trHeight w:val="415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2C202" w14:textId="206AD842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8h30 - 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9h0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5A9A416" w14:textId="77777777" w:rsidR="00F273D1" w:rsidRPr="00BE6250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Đón tiếp đại biểu</w:t>
            </w:r>
          </w:p>
        </w:tc>
      </w:tr>
      <w:tr w:rsidR="00F273D1" w:rsidRPr="00BE6250" w14:paraId="7992466B" w14:textId="77777777" w:rsidTr="00C7515F">
        <w:trPr>
          <w:trHeight w:val="406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B1C95" w14:textId="4BED31BB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9h00 - 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9h1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686988" w14:textId="56DB89A6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Phát biểu chào mừng</w:t>
            </w:r>
          </w:p>
          <w:p w14:paraId="46745FF6" w14:textId="2F35D686" w:rsidR="00F273D1" w:rsidRPr="00C7515F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</w:pPr>
            <w:r w:rsidRPr="00C7515F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 xml:space="preserve">Ông Nguyễn Quang Vinh - Phó Chủ tịch VCCI </w:t>
            </w:r>
          </w:p>
        </w:tc>
      </w:tr>
      <w:tr w:rsidR="00F273D1" w:rsidRPr="00BE6250" w14:paraId="02CAB7A3" w14:textId="77777777" w:rsidTr="00C7515F">
        <w:trPr>
          <w:trHeight w:val="426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45FD8" w14:textId="564639EA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9h10 - 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9h2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07825F9" w14:textId="66BFDBDA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Phát biểu khai mạc</w:t>
            </w:r>
          </w:p>
          <w:p w14:paraId="6BFDCDBD" w14:textId="0C241813" w:rsidR="00F273D1" w:rsidRPr="00BE6250" w:rsidRDefault="00F273D1" w:rsidP="00F273D1">
            <w:pPr>
              <w:tabs>
                <w:tab w:val="left" w:pos="7292"/>
              </w:tabs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C7515F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 xml:space="preserve">Ông </w:t>
            </w:r>
            <w:r w:rsidRPr="00C7515F"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Orlando Nicolás Hernández Guillén </w:t>
            </w:r>
            <w:r>
              <w:rPr>
                <w:rFonts w:ascii="Times New Roman" w:hAnsi="Times New Roman" w:cs="Times New Roman"/>
                <w:i/>
                <w:sz w:val="28"/>
                <w:szCs w:val="28"/>
                <w:shd w:val="clear" w:color="auto" w:fill="FFFFFF"/>
              </w:rPr>
              <w:t xml:space="preserve">- </w:t>
            </w:r>
            <w:r w:rsidRPr="00C7515F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>Đại sứ Cuba tại Việt Nam</w:t>
            </w:r>
          </w:p>
        </w:tc>
      </w:tr>
      <w:tr w:rsidR="00F273D1" w:rsidRPr="00BE6250" w14:paraId="2A58C911" w14:textId="77777777" w:rsidTr="00C7515F">
        <w:trPr>
          <w:trHeight w:val="419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391F3" w14:textId="38630D25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9h20 - 10h0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2CC" w:fill="FFFFFF"/>
            <w:vAlign w:val="bottom"/>
            <w:hideMark/>
          </w:tcPr>
          <w:p w14:paraId="5D519EF3" w14:textId="1BBDF25C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Gi</w:t>
            </w:r>
            <w:r w:rsidRPr="005E14B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ới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thi</w:t>
            </w:r>
            <w:r w:rsidRPr="005E14B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ệu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Hiệp định thương mại Việt Nam – Cuba</w:t>
            </w:r>
          </w:p>
          <w:p w14:paraId="5C32F7C9" w14:textId="50F75CB3" w:rsidR="00F273D1" w:rsidRPr="00C7515F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</w:pPr>
            <w:r w:rsidRPr="00C7515F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 xml:space="preserve">Bà Nguyễn Thị Trang – Vụ Châu Âu, Châu Mỹ - Bộ Công Thương </w:t>
            </w:r>
          </w:p>
        </w:tc>
      </w:tr>
      <w:tr w:rsidR="00F273D1" w:rsidRPr="00BE6250" w14:paraId="66F2097D" w14:textId="77777777" w:rsidTr="00C7515F">
        <w:trPr>
          <w:trHeight w:val="419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9CF51FD" w14:textId="4AFC23C0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0h00 – 10h3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2CC" w:fill="FFFFFF"/>
            <w:vAlign w:val="bottom"/>
          </w:tcPr>
          <w:p w14:paraId="23A09BF4" w14:textId="77777777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Các chính sách ưu đãi thu hút đầu tư của Cuba</w:t>
            </w:r>
          </w:p>
          <w:p w14:paraId="61892F8C" w14:textId="5BF74866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F273D1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>Bà Irmina Perojo – Tham tán thương mại Cuba tại Việt Nam</w:t>
            </w:r>
          </w:p>
        </w:tc>
      </w:tr>
      <w:tr w:rsidR="00F273D1" w:rsidRPr="00BE6250" w14:paraId="2A1D4848" w14:textId="77777777" w:rsidTr="00C7515F">
        <w:trPr>
          <w:trHeight w:val="397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64BFF" w14:textId="49EFAD6C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0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3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 - 10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45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73E3FAA" w14:textId="77777777" w:rsidR="00F273D1" w:rsidRPr="00BE6250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Nghỉ giải lao</w:t>
            </w:r>
          </w:p>
        </w:tc>
      </w:tr>
      <w:tr w:rsidR="00F273D1" w:rsidRPr="00BE6250" w14:paraId="20222E56" w14:textId="77777777" w:rsidTr="00C7515F">
        <w:trPr>
          <w:trHeight w:val="416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ABECF" w14:textId="5935696A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0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45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- 1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5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963C657" w14:textId="08778140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Tổng quan Đặc khu kinh tế Mariel, Cuba – Các chính sách ưu đãi thu hút đầu tư của </w:t>
            </w:r>
            <w:r w:rsidR="00D713BB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ViMariel</w:t>
            </w:r>
          </w:p>
          <w:p w14:paraId="5A26DE12" w14:textId="44BE20F2" w:rsidR="00F273D1" w:rsidRPr="00C647C4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</w:pPr>
            <w:r w:rsidRPr="00C647C4">
              <w:rPr>
                <w:rFonts w:ascii="&quot;Calibri Light&quot;" w:eastAsia="Times New Roman" w:hAnsi="&quot;Calibri Light&quot;" w:cs="Arial"/>
                <w:i/>
                <w:color w:val="000000"/>
                <w:sz w:val="28"/>
                <w:szCs w:val="28"/>
              </w:rPr>
              <w:t xml:space="preserve">Đại diện Công ty ViMariel - CTCP </w:t>
            </w:r>
          </w:p>
        </w:tc>
      </w:tr>
      <w:tr w:rsidR="00F273D1" w:rsidRPr="00BE6250" w14:paraId="0E0E148C" w14:textId="77777777" w:rsidTr="00C7515F">
        <w:trPr>
          <w:trHeight w:val="692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84BE4" w14:textId="0B5F488E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0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5 -1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5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4200602" w14:textId="77777777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C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ia sẻ kinh nghiệm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</w:t>
            </w:r>
            <w:r w:rsidRPr="005E14B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đầu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t</w:t>
            </w:r>
            <w:r w:rsidRPr="005E14B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ư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v</w:t>
            </w:r>
            <w:r w:rsidRPr="005E14B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à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o Cuba</w:t>
            </w:r>
          </w:p>
          <w:p w14:paraId="086461F1" w14:textId="38FD0FF3" w:rsidR="00F273D1" w:rsidRPr="00BE6250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Đại diện nhà đầu tư tại KCN Vi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-M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ariel </w:t>
            </w:r>
          </w:p>
        </w:tc>
      </w:tr>
      <w:tr w:rsidR="00F273D1" w:rsidRPr="00BE6250" w14:paraId="1A1D3B61" w14:textId="77777777" w:rsidTr="00DB4429">
        <w:trPr>
          <w:trHeight w:val="460"/>
        </w:trPr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708F7" w14:textId="01B1D6B1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5 - 11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30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5FB7DB" w14:textId="77777777" w:rsidR="00F273D1" w:rsidRPr="00BE6250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ỏi đáp</w:t>
            </w:r>
          </w:p>
        </w:tc>
      </w:tr>
      <w:tr w:rsidR="00F273D1" w:rsidRPr="00BE6250" w14:paraId="28486472" w14:textId="77777777" w:rsidTr="00DB4429">
        <w:trPr>
          <w:trHeight w:val="55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BC483" w14:textId="15C7103A" w:rsidR="00F273D1" w:rsidRPr="00BE6250" w:rsidRDefault="00F273D1" w:rsidP="00F273D1">
            <w:pPr>
              <w:spacing w:after="0" w:line="240" w:lineRule="auto"/>
              <w:jc w:val="center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11h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30 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-1</w:t>
            </w: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2</w:t>
            </w: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h30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E277EF" w14:textId="77777777" w:rsidR="00F273D1" w:rsidRDefault="00F273D1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 w:rsidRPr="00BE6250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Kết thúc hội thảo + chụp ảnh lưu niệm</w:t>
            </w:r>
          </w:p>
          <w:p w14:paraId="1D2ED259" w14:textId="61C1AB8F" w:rsidR="00F273D1" w:rsidRPr="00BE6250" w:rsidRDefault="00D713BB" w:rsidP="00F273D1">
            <w:pPr>
              <w:spacing w:after="0" w:line="312" w:lineRule="auto"/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</w:pPr>
            <w:r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>Tiệc trưa</w:t>
            </w:r>
            <w:r w:rsidR="00F273D1">
              <w:rPr>
                <w:rFonts w:ascii="&quot;Calibri Light&quot;" w:eastAsia="Times New Roman" w:hAnsi="&quot;Calibri Light&quot;" w:cs="Arial"/>
                <w:color w:val="000000"/>
                <w:sz w:val="28"/>
                <w:szCs w:val="28"/>
              </w:rPr>
              <w:t xml:space="preserve"> giao lưu</w:t>
            </w:r>
          </w:p>
        </w:tc>
      </w:tr>
    </w:tbl>
    <w:p w14:paraId="7C422128" w14:textId="47B82093" w:rsidR="00DF4CEB" w:rsidRDefault="00DF4CEB"/>
    <w:p w14:paraId="7DC68150" w14:textId="435BD911" w:rsidR="0067573B" w:rsidRDefault="0067573B"/>
    <w:p w14:paraId="35A33685" w14:textId="516F61E2" w:rsidR="0067573B" w:rsidRDefault="0067573B"/>
    <w:p w14:paraId="390B0593" w14:textId="76E1B682" w:rsidR="0067573B" w:rsidRDefault="0067573B"/>
    <w:p w14:paraId="4C58B204" w14:textId="285160F9" w:rsidR="0067573B" w:rsidRPr="0067573B" w:rsidRDefault="0067573B" w:rsidP="00675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inherit" w:eastAsia="Times New Roman" w:hAnsi="inherit" w:cs="Courier New"/>
          <w:color w:val="202124"/>
          <w:sz w:val="42"/>
          <w:szCs w:val="42"/>
        </w:rPr>
      </w:pPr>
    </w:p>
    <w:p w14:paraId="4C239ED3" w14:textId="77777777" w:rsidR="0067573B" w:rsidRDefault="0067573B"/>
    <w:sectPr w:rsidR="00675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&quot;Calibri Light&quot;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wMzO1MDIwMjUxNrVU0lEKTi0uzszPAykwqgUA+QZ7KywAAAA="/>
  </w:docVars>
  <w:rsids>
    <w:rsidRoot w:val="00BE6250"/>
    <w:rsid w:val="000229F0"/>
    <w:rsid w:val="001C555F"/>
    <w:rsid w:val="002353FD"/>
    <w:rsid w:val="003856D2"/>
    <w:rsid w:val="00392F7C"/>
    <w:rsid w:val="003A0A0F"/>
    <w:rsid w:val="00576BF6"/>
    <w:rsid w:val="005E14B1"/>
    <w:rsid w:val="0067573B"/>
    <w:rsid w:val="007A0F65"/>
    <w:rsid w:val="00890CC2"/>
    <w:rsid w:val="00A71C4E"/>
    <w:rsid w:val="00AE2633"/>
    <w:rsid w:val="00BE6250"/>
    <w:rsid w:val="00C647C4"/>
    <w:rsid w:val="00C7515F"/>
    <w:rsid w:val="00D713BB"/>
    <w:rsid w:val="00DB4429"/>
    <w:rsid w:val="00DC3BE1"/>
    <w:rsid w:val="00DF4CEB"/>
    <w:rsid w:val="00EF200D"/>
    <w:rsid w:val="00F27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B23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29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F0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57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573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7573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29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F0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57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573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757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5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D39F3F-0C9C-4439-9131-BFDA03ECF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hiêm Hồng Ngọc</dc:creator>
  <cp:lastModifiedBy>DELL</cp:lastModifiedBy>
  <cp:revision>2</cp:revision>
  <cp:lastPrinted>2023-09-14T03:54:00Z</cp:lastPrinted>
  <dcterms:created xsi:type="dcterms:W3CDTF">2023-09-18T09:22:00Z</dcterms:created>
  <dcterms:modified xsi:type="dcterms:W3CDTF">2023-09-18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b15458-27ec-4e3c-bb54-d892eff39fcf</vt:lpwstr>
  </property>
</Properties>
</file>